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705ED7" w:rsidRPr="004715B1" w14:paraId="3BA436FE" w14:textId="4DB91F76" w:rsidTr="003A3998">
        <w:trPr>
          <w:trHeight w:val="4670"/>
        </w:trPr>
        <w:tc>
          <w:tcPr>
            <w:tcW w:w="3024" w:type="dxa"/>
          </w:tcPr>
          <w:p w14:paraId="67FB4868" w14:textId="665C141D" w:rsidR="00705ED7" w:rsidRPr="004715B1" w:rsidRDefault="00705ED7" w:rsidP="00705ED7">
            <w:pPr>
              <w:pStyle w:val="NoSpacing"/>
              <w:rPr>
                <w:sz w:val="20"/>
                <w:szCs w:val="20"/>
              </w:rPr>
            </w:pPr>
            <w:r w:rsidRPr="004715B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07392" behindDoc="0" locked="0" layoutInCell="1" allowOverlap="1" wp14:anchorId="0611C69B" wp14:editId="191A136F">
                  <wp:simplePos x="0" y="0"/>
                  <wp:positionH relativeFrom="column">
                    <wp:posOffset>1307465</wp:posOffset>
                  </wp:positionH>
                  <wp:positionV relativeFrom="paragraph">
                    <wp:posOffset>1270</wp:posOffset>
                  </wp:positionV>
                  <wp:extent cx="623570" cy="561340"/>
                  <wp:effectExtent l="0" t="0" r="508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7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715B1">
              <w:rPr>
                <w:b/>
                <w:bCs/>
                <w:sz w:val="20"/>
                <w:szCs w:val="20"/>
              </w:rPr>
              <w:t>Butterfly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tuberosa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acid soil, 3-2’ tall, space 1’. Blooms May-Sep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, moist stratification,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urface of soil, needs light to germinate, keep moist. Germinates in 3 weeks</w:t>
            </w:r>
            <w:r w:rsidRPr="004715B1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Blooms second year. </w:t>
            </w:r>
            <w:r w:rsidRPr="004715B1">
              <w:rPr>
                <w:sz w:val="20"/>
                <w:szCs w:val="20"/>
              </w:rPr>
              <w:t>Subject to milkweed 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one of the last plants to emerge in the spring. Seeds viable </w:t>
            </w:r>
            <w:r>
              <w:rPr>
                <w:sz w:val="20"/>
                <w:szCs w:val="20"/>
              </w:rPr>
              <w:t>4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404008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559C9B4B" w14:textId="444EA19B" w:rsidR="00705ED7" w:rsidRPr="004715B1" w:rsidRDefault="00705ED7" w:rsidP="00705ED7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 w:rsidRPr="004715B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08416" behindDoc="0" locked="0" layoutInCell="1" allowOverlap="1" wp14:anchorId="32B890A2" wp14:editId="6D915ABC">
                  <wp:simplePos x="0" y="0"/>
                  <wp:positionH relativeFrom="column">
                    <wp:posOffset>1307465</wp:posOffset>
                  </wp:positionH>
                  <wp:positionV relativeFrom="paragraph">
                    <wp:posOffset>1270</wp:posOffset>
                  </wp:positionV>
                  <wp:extent cx="623570" cy="561340"/>
                  <wp:effectExtent l="0" t="0" r="5080" b="0"/>
                  <wp:wrapSquare wrapText="bothSides"/>
                  <wp:docPr id="2142262366" name="Picture 21422623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7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715B1">
              <w:rPr>
                <w:b/>
                <w:bCs/>
                <w:sz w:val="20"/>
                <w:szCs w:val="20"/>
              </w:rPr>
              <w:t>Butterfly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tuberosa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acid soil, 3-2’ tall, space 1’. Blooms May-Sep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, moist stratification,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urface of soil, needs light to germinate, keep moist. Germinates in 3 weeks</w:t>
            </w:r>
            <w:r w:rsidRPr="004715B1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Blooms second year. </w:t>
            </w:r>
            <w:r w:rsidRPr="004715B1">
              <w:rPr>
                <w:sz w:val="20"/>
                <w:szCs w:val="20"/>
              </w:rPr>
              <w:t>Subject to milkweed 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one of the last plants to emerge in the spring. Seeds viable </w:t>
            </w:r>
            <w:r>
              <w:rPr>
                <w:sz w:val="20"/>
                <w:szCs w:val="20"/>
              </w:rPr>
              <w:t>4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404008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51F8C6AF" w14:textId="1F4675E9" w:rsidR="00705ED7" w:rsidRPr="004715B1" w:rsidRDefault="00705ED7" w:rsidP="00705ED7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 w:rsidRPr="004715B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09440" behindDoc="0" locked="0" layoutInCell="1" allowOverlap="1" wp14:anchorId="0C9B7C8F" wp14:editId="4406348B">
                  <wp:simplePos x="0" y="0"/>
                  <wp:positionH relativeFrom="column">
                    <wp:posOffset>1307465</wp:posOffset>
                  </wp:positionH>
                  <wp:positionV relativeFrom="paragraph">
                    <wp:posOffset>1270</wp:posOffset>
                  </wp:positionV>
                  <wp:extent cx="623570" cy="561340"/>
                  <wp:effectExtent l="0" t="0" r="5080" b="0"/>
                  <wp:wrapSquare wrapText="bothSides"/>
                  <wp:docPr id="340894107" name="Picture 340894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7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715B1">
              <w:rPr>
                <w:b/>
                <w:bCs/>
                <w:sz w:val="20"/>
                <w:szCs w:val="20"/>
              </w:rPr>
              <w:t>Butterfly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tuberosa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acid soil, 3-2’ tall, space 1’. Blooms May-Sep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, moist stratification,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urface of soil, needs light to germinate, keep moist. Germinates in 3 weeks</w:t>
            </w:r>
            <w:r w:rsidRPr="004715B1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Blooms second year. </w:t>
            </w:r>
            <w:r w:rsidRPr="004715B1">
              <w:rPr>
                <w:sz w:val="20"/>
                <w:szCs w:val="20"/>
              </w:rPr>
              <w:t>Subject to milkweed 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one of the last plants to emerge in the spring. Seeds viable </w:t>
            </w:r>
            <w:r>
              <w:rPr>
                <w:sz w:val="20"/>
                <w:szCs w:val="20"/>
              </w:rPr>
              <w:t>4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404008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</w:tr>
      <w:tr w:rsidR="00705ED7" w:rsidRPr="004715B1" w14:paraId="0C5B7CC8" w14:textId="77777777" w:rsidTr="00705ED7">
        <w:trPr>
          <w:trHeight w:val="4670"/>
        </w:trPr>
        <w:tc>
          <w:tcPr>
            <w:tcW w:w="3024" w:type="dxa"/>
          </w:tcPr>
          <w:p w14:paraId="7FE9C220" w14:textId="6D6498D3" w:rsidR="00705ED7" w:rsidRPr="004715B1" w:rsidRDefault="00705ED7" w:rsidP="005A65EB">
            <w:pPr>
              <w:pStyle w:val="NoSpacing"/>
              <w:rPr>
                <w:sz w:val="20"/>
                <w:szCs w:val="20"/>
              </w:rPr>
            </w:pPr>
            <w:r w:rsidRPr="004715B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11488" behindDoc="0" locked="0" layoutInCell="1" allowOverlap="1" wp14:anchorId="2CCEBCC7" wp14:editId="122CFA02">
                  <wp:simplePos x="0" y="0"/>
                  <wp:positionH relativeFrom="column">
                    <wp:posOffset>1307465</wp:posOffset>
                  </wp:positionH>
                  <wp:positionV relativeFrom="paragraph">
                    <wp:posOffset>1270</wp:posOffset>
                  </wp:positionV>
                  <wp:extent cx="623570" cy="561340"/>
                  <wp:effectExtent l="0" t="0" r="5080" b="0"/>
                  <wp:wrapSquare wrapText="bothSides"/>
                  <wp:docPr id="347032862" name="Picture 347032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7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715B1">
              <w:rPr>
                <w:b/>
                <w:bCs/>
                <w:sz w:val="20"/>
                <w:szCs w:val="20"/>
              </w:rPr>
              <w:t>Butterfly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tuberosa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acid soil, 3-2’ tall, space 1’. Blooms May-Sep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, moist stratification,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urface of soil, needs light to germinate, keep moist. Germinates in 3 weeks</w:t>
            </w:r>
            <w:r w:rsidRPr="004715B1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Blooms second year. </w:t>
            </w:r>
            <w:r w:rsidRPr="004715B1">
              <w:rPr>
                <w:sz w:val="20"/>
                <w:szCs w:val="20"/>
              </w:rPr>
              <w:t>Subject to milkweed 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one of the last plants to emerge in the spring. Seeds viable </w:t>
            </w:r>
            <w:r>
              <w:rPr>
                <w:sz w:val="20"/>
                <w:szCs w:val="20"/>
              </w:rPr>
              <w:t>4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404008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45C94168" w14:textId="271F02EF" w:rsidR="00705ED7" w:rsidRPr="004715B1" w:rsidRDefault="00705ED7" w:rsidP="005A65EB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 w:rsidRPr="004715B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12512" behindDoc="0" locked="0" layoutInCell="1" allowOverlap="1" wp14:anchorId="627FDECA" wp14:editId="5E92D0D6">
                  <wp:simplePos x="0" y="0"/>
                  <wp:positionH relativeFrom="column">
                    <wp:posOffset>1307465</wp:posOffset>
                  </wp:positionH>
                  <wp:positionV relativeFrom="paragraph">
                    <wp:posOffset>1270</wp:posOffset>
                  </wp:positionV>
                  <wp:extent cx="623570" cy="561340"/>
                  <wp:effectExtent l="0" t="0" r="5080" b="0"/>
                  <wp:wrapSquare wrapText="bothSides"/>
                  <wp:docPr id="1984805176" name="Picture 1984805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7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715B1">
              <w:rPr>
                <w:b/>
                <w:bCs/>
                <w:sz w:val="20"/>
                <w:szCs w:val="20"/>
              </w:rPr>
              <w:t>Butterfly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tuberosa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acid soil, 3-2’ tall, space 1’. Blooms May-Sep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, moist stratification,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urface of soil, needs light to germinate, keep moist. Germinates in 3 weeks</w:t>
            </w:r>
            <w:r w:rsidRPr="004715B1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Blooms second year. </w:t>
            </w:r>
            <w:r w:rsidRPr="004715B1">
              <w:rPr>
                <w:sz w:val="20"/>
                <w:szCs w:val="20"/>
              </w:rPr>
              <w:t>Subject to milkweed 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one of the last plants to emerge in the spring. Seeds viable </w:t>
            </w:r>
            <w:r>
              <w:rPr>
                <w:sz w:val="20"/>
                <w:szCs w:val="20"/>
              </w:rPr>
              <w:t>4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404008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54DF0F51" w14:textId="49B57B0C" w:rsidR="00705ED7" w:rsidRPr="004715B1" w:rsidRDefault="00705ED7" w:rsidP="005A65EB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 w:rsidRPr="004715B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13536" behindDoc="0" locked="0" layoutInCell="1" allowOverlap="1" wp14:anchorId="41627955" wp14:editId="79D598AD">
                  <wp:simplePos x="0" y="0"/>
                  <wp:positionH relativeFrom="column">
                    <wp:posOffset>1307465</wp:posOffset>
                  </wp:positionH>
                  <wp:positionV relativeFrom="paragraph">
                    <wp:posOffset>1270</wp:posOffset>
                  </wp:positionV>
                  <wp:extent cx="623570" cy="561340"/>
                  <wp:effectExtent l="0" t="0" r="5080" b="0"/>
                  <wp:wrapSquare wrapText="bothSides"/>
                  <wp:docPr id="1794830933" name="Picture 17948309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7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715B1">
              <w:rPr>
                <w:b/>
                <w:bCs/>
                <w:sz w:val="20"/>
                <w:szCs w:val="20"/>
              </w:rPr>
              <w:t>Butterfly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tuberosa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acid soil, 3-2’ tall, space 1’. Blooms May-Sep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, moist stratification,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urface of soil, needs light to germinate, keep moist. Germinates in 3 weeks</w:t>
            </w:r>
            <w:r w:rsidRPr="004715B1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Blooms second year. </w:t>
            </w:r>
            <w:r w:rsidRPr="004715B1">
              <w:rPr>
                <w:sz w:val="20"/>
                <w:szCs w:val="20"/>
              </w:rPr>
              <w:t>Subject to milkweed 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one of the last plants to emerge in the spring. Seeds viable </w:t>
            </w:r>
            <w:r>
              <w:rPr>
                <w:sz w:val="20"/>
                <w:szCs w:val="20"/>
              </w:rPr>
              <w:t>4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404008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</w:tr>
      <w:tr w:rsidR="00705ED7" w:rsidRPr="004715B1" w14:paraId="7EDA5CA4" w14:textId="77777777" w:rsidTr="00705ED7">
        <w:trPr>
          <w:trHeight w:val="4670"/>
        </w:trPr>
        <w:tc>
          <w:tcPr>
            <w:tcW w:w="3024" w:type="dxa"/>
          </w:tcPr>
          <w:p w14:paraId="124F2D25" w14:textId="3F487551" w:rsidR="00705ED7" w:rsidRPr="004715B1" w:rsidRDefault="00705ED7" w:rsidP="005A65EB">
            <w:pPr>
              <w:pStyle w:val="NoSpacing"/>
              <w:rPr>
                <w:sz w:val="20"/>
                <w:szCs w:val="20"/>
              </w:rPr>
            </w:pPr>
            <w:r w:rsidRPr="004715B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15584" behindDoc="0" locked="0" layoutInCell="1" allowOverlap="1" wp14:anchorId="1A210C5F" wp14:editId="00E457AE">
                  <wp:simplePos x="0" y="0"/>
                  <wp:positionH relativeFrom="column">
                    <wp:posOffset>1307465</wp:posOffset>
                  </wp:positionH>
                  <wp:positionV relativeFrom="paragraph">
                    <wp:posOffset>1270</wp:posOffset>
                  </wp:positionV>
                  <wp:extent cx="623570" cy="561340"/>
                  <wp:effectExtent l="0" t="0" r="5080" b="0"/>
                  <wp:wrapSquare wrapText="bothSides"/>
                  <wp:docPr id="1421750962" name="Picture 14217509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7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715B1">
              <w:rPr>
                <w:b/>
                <w:bCs/>
                <w:sz w:val="20"/>
                <w:szCs w:val="20"/>
              </w:rPr>
              <w:t>Butterfly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tuberosa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acid soil, 3-2’ tall, space 1’. Blooms May-Sep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, moist stratification,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urface of soil, needs light to germinate, keep moist. Germinates in 3 weeks</w:t>
            </w:r>
            <w:r w:rsidRPr="004715B1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Blooms second year. </w:t>
            </w:r>
            <w:r w:rsidRPr="004715B1">
              <w:rPr>
                <w:sz w:val="20"/>
                <w:szCs w:val="20"/>
              </w:rPr>
              <w:t>Subject to milkweed 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one of the last plants to emerge in the spring. Seeds viable </w:t>
            </w:r>
            <w:r>
              <w:rPr>
                <w:sz w:val="20"/>
                <w:szCs w:val="20"/>
              </w:rPr>
              <w:t>4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404008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0283A782" w14:textId="2117D2B9" w:rsidR="00705ED7" w:rsidRPr="004715B1" w:rsidRDefault="00705ED7" w:rsidP="005A65EB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 w:rsidRPr="004715B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16608" behindDoc="0" locked="0" layoutInCell="1" allowOverlap="1" wp14:anchorId="53046668" wp14:editId="6AD98676">
                  <wp:simplePos x="0" y="0"/>
                  <wp:positionH relativeFrom="column">
                    <wp:posOffset>1307465</wp:posOffset>
                  </wp:positionH>
                  <wp:positionV relativeFrom="paragraph">
                    <wp:posOffset>1270</wp:posOffset>
                  </wp:positionV>
                  <wp:extent cx="623570" cy="561340"/>
                  <wp:effectExtent l="0" t="0" r="5080" b="0"/>
                  <wp:wrapSquare wrapText="bothSides"/>
                  <wp:docPr id="17593094" name="Picture 175930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7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715B1">
              <w:rPr>
                <w:b/>
                <w:bCs/>
                <w:sz w:val="20"/>
                <w:szCs w:val="20"/>
              </w:rPr>
              <w:t>Butterfly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tuberosa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acid soil, 3-2’ tall, space 1’. Blooms May-Sep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, moist stratification,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urface of soil, needs light to germinate, keep moist. Germinates in 3 weeks</w:t>
            </w:r>
            <w:r w:rsidRPr="004715B1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Blooms second year. </w:t>
            </w:r>
            <w:r w:rsidRPr="004715B1">
              <w:rPr>
                <w:sz w:val="20"/>
                <w:szCs w:val="20"/>
              </w:rPr>
              <w:t>Subject to milkweed 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one of the last plants to emerge in the spring. Seeds viable </w:t>
            </w:r>
            <w:r>
              <w:rPr>
                <w:sz w:val="20"/>
                <w:szCs w:val="20"/>
              </w:rPr>
              <w:t>4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404008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0FBDC925" w14:textId="3BF4C2B5" w:rsidR="00705ED7" w:rsidRPr="004715B1" w:rsidRDefault="00705ED7" w:rsidP="005A65EB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 w:rsidRPr="004715B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17632" behindDoc="0" locked="0" layoutInCell="1" allowOverlap="1" wp14:anchorId="36084AA3" wp14:editId="77242D19">
                  <wp:simplePos x="0" y="0"/>
                  <wp:positionH relativeFrom="column">
                    <wp:posOffset>1307465</wp:posOffset>
                  </wp:positionH>
                  <wp:positionV relativeFrom="paragraph">
                    <wp:posOffset>1270</wp:posOffset>
                  </wp:positionV>
                  <wp:extent cx="623570" cy="561340"/>
                  <wp:effectExtent l="0" t="0" r="5080" b="0"/>
                  <wp:wrapSquare wrapText="bothSides"/>
                  <wp:docPr id="1822488252" name="Picture 1822488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7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715B1">
              <w:rPr>
                <w:b/>
                <w:bCs/>
                <w:sz w:val="20"/>
                <w:szCs w:val="20"/>
              </w:rPr>
              <w:t>Butterfly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tuberosa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acid soil, 3-2’ tall, space 1’. Blooms May-Sep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, moist stratification,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urface of soil, needs light to germinate, keep moist. Germinates in 3 weeks</w:t>
            </w:r>
            <w:r w:rsidRPr="004715B1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Blooms second year. </w:t>
            </w:r>
            <w:r w:rsidRPr="004715B1">
              <w:rPr>
                <w:sz w:val="20"/>
                <w:szCs w:val="20"/>
              </w:rPr>
              <w:t>Subject to milkweed 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one of the last plants to emerge in the spring. Seeds viable </w:t>
            </w:r>
            <w:r>
              <w:rPr>
                <w:sz w:val="20"/>
                <w:szCs w:val="20"/>
              </w:rPr>
              <w:t>4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404008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</w:tr>
    </w:tbl>
    <w:p w14:paraId="6CFDA2D3" w14:textId="77777777" w:rsidR="007D357E" w:rsidRDefault="007D357E"/>
    <w:sectPr w:rsidR="007D357E" w:rsidSect="00B6716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rwUAWAo42CwAAAA="/>
  </w:docVars>
  <w:rsids>
    <w:rsidRoot w:val="007D357E"/>
    <w:rsid w:val="000554B9"/>
    <w:rsid w:val="000819A1"/>
    <w:rsid w:val="00084676"/>
    <w:rsid w:val="000A1EA4"/>
    <w:rsid w:val="00137738"/>
    <w:rsid w:val="001613AB"/>
    <w:rsid w:val="00173737"/>
    <w:rsid w:val="00181BFF"/>
    <w:rsid w:val="001E2E93"/>
    <w:rsid w:val="001F0B15"/>
    <w:rsid w:val="00244169"/>
    <w:rsid w:val="00254776"/>
    <w:rsid w:val="00260B17"/>
    <w:rsid w:val="00274C96"/>
    <w:rsid w:val="002A116C"/>
    <w:rsid w:val="002E52FB"/>
    <w:rsid w:val="00302463"/>
    <w:rsid w:val="00331A82"/>
    <w:rsid w:val="00341AF6"/>
    <w:rsid w:val="00372FC7"/>
    <w:rsid w:val="003912F1"/>
    <w:rsid w:val="00404008"/>
    <w:rsid w:val="00464596"/>
    <w:rsid w:val="004715B1"/>
    <w:rsid w:val="004D5885"/>
    <w:rsid w:val="0050248B"/>
    <w:rsid w:val="00563845"/>
    <w:rsid w:val="0062176E"/>
    <w:rsid w:val="006317FE"/>
    <w:rsid w:val="00680FA1"/>
    <w:rsid w:val="006A754E"/>
    <w:rsid w:val="006B1913"/>
    <w:rsid w:val="006C7863"/>
    <w:rsid w:val="00705ED7"/>
    <w:rsid w:val="007673B0"/>
    <w:rsid w:val="00796CE8"/>
    <w:rsid w:val="007D357E"/>
    <w:rsid w:val="007E3B6F"/>
    <w:rsid w:val="0083214A"/>
    <w:rsid w:val="00873F07"/>
    <w:rsid w:val="008A6E4D"/>
    <w:rsid w:val="008B2E44"/>
    <w:rsid w:val="00902FD3"/>
    <w:rsid w:val="009635A0"/>
    <w:rsid w:val="00A24F69"/>
    <w:rsid w:val="00A50E90"/>
    <w:rsid w:val="00A667CD"/>
    <w:rsid w:val="00A8331C"/>
    <w:rsid w:val="00B05C2D"/>
    <w:rsid w:val="00B12A4B"/>
    <w:rsid w:val="00B43C1A"/>
    <w:rsid w:val="00B67169"/>
    <w:rsid w:val="00B70823"/>
    <w:rsid w:val="00B91F2F"/>
    <w:rsid w:val="00BB5763"/>
    <w:rsid w:val="00BC27CF"/>
    <w:rsid w:val="00BC6C94"/>
    <w:rsid w:val="00C267FE"/>
    <w:rsid w:val="00C44C5D"/>
    <w:rsid w:val="00CA0367"/>
    <w:rsid w:val="00CF79DD"/>
    <w:rsid w:val="00D930D3"/>
    <w:rsid w:val="00DA7DEA"/>
    <w:rsid w:val="00DB6147"/>
    <w:rsid w:val="00DF6A9B"/>
    <w:rsid w:val="00E17FA5"/>
    <w:rsid w:val="00E210F0"/>
    <w:rsid w:val="00E36A0D"/>
    <w:rsid w:val="00EB3DA4"/>
    <w:rsid w:val="00F211B1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0</Words>
  <Characters>4275</Characters>
  <Application>Microsoft Office Word</Application>
  <DocSecurity>0</DocSecurity>
  <Lines>16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0-11T21:14:00Z</cp:lastPrinted>
  <dcterms:created xsi:type="dcterms:W3CDTF">2024-11-14T21:02:00Z</dcterms:created>
  <dcterms:modified xsi:type="dcterms:W3CDTF">2024-11-14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068b83634b492bfcb06a721dab60c1a6493573bdf26008b02e34203c0586ac</vt:lpwstr>
  </property>
</Properties>
</file>